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89D82" w14:textId="5DEDF1D7" w:rsidR="00F87B5F" w:rsidRDefault="00F87B5F" w:rsidP="00F87B5F">
      <w:pPr>
        <w:spacing w:after="0" w:line="240" w:lineRule="auto"/>
        <w:jc w:val="center"/>
        <w:rPr>
          <w:rFonts w:eastAsia="Times New Roman" w:cstheme="minorHAnsi"/>
          <w:b/>
          <w:bCs/>
          <w:color w:val="000000"/>
          <w:sz w:val="24"/>
          <w:szCs w:val="24"/>
          <w:lang w:eastAsia="pt-BR"/>
        </w:rPr>
      </w:pPr>
      <w:bookmarkStart w:id="0" w:name="_GoBack"/>
      <w:bookmarkEnd w:id="0"/>
      <w:r w:rsidRPr="00F87B5F">
        <w:rPr>
          <w:rFonts w:eastAsia="Times New Roman" w:cstheme="minorHAnsi"/>
          <w:b/>
          <w:bCs/>
          <w:color w:val="000000"/>
          <w:sz w:val="24"/>
          <w:szCs w:val="24"/>
          <w:lang w:eastAsia="pt-BR"/>
        </w:rPr>
        <w:t>REQUERIMENTO DE CONTRATAÇÃO DE ESTAGIÁRIO</w:t>
      </w:r>
      <w:r w:rsidR="00D35836" w:rsidRPr="00D35836">
        <w:rPr>
          <w:rFonts w:eastAsia="Times New Roman" w:cstheme="minorHAnsi"/>
          <w:b/>
          <w:bCs/>
          <w:color w:val="000000"/>
          <w:sz w:val="24"/>
          <w:szCs w:val="24"/>
          <w:lang w:eastAsia="pt-BR"/>
        </w:rPr>
        <w:br/>
      </w:r>
      <w:r w:rsidR="00D35836" w:rsidRPr="00D35836">
        <w:rPr>
          <w:rFonts w:eastAsia="Times New Roman" w:cstheme="minorHAnsi"/>
          <w:color w:val="FF0000"/>
          <w:sz w:val="24"/>
          <w:szCs w:val="24"/>
          <w:lang w:eastAsia="pt-BR"/>
        </w:rPr>
        <w:br/>
      </w:r>
    </w:p>
    <w:p w14:paraId="5BAC6796" w14:textId="18BF7AEA" w:rsidR="00626D46" w:rsidRDefault="00D35836" w:rsidP="00F87B5F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pt-BR"/>
        </w:rPr>
      </w:pPr>
      <w:r w:rsidRPr="00D35836">
        <w:rPr>
          <w:rFonts w:eastAsia="Times New Roman" w:cstheme="minorHAnsi"/>
          <w:b/>
          <w:bCs/>
          <w:color w:val="000000"/>
          <w:sz w:val="24"/>
          <w:szCs w:val="24"/>
          <w:lang w:eastAsia="pt-BR"/>
        </w:rPr>
        <w:t>1 I</w:t>
      </w:r>
      <w:r w:rsidR="00F96D63">
        <w:rPr>
          <w:rFonts w:eastAsia="Times New Roman" w:cstheme="minorHAnsi"/>
          <w:b/>
          <w:bCs/>
          <w:color w:val="000000"/>
          <w:sz w:val="24"/>
          <w:szCs w:val="24"/>
          <w:lang w:eastAsia="pt-BR"/>
        </w:rPr>
        <w:t>dentificação:</w:t>
      </w:r>
    </w:p>
    <w:p w14:paraId="6790F958" w14:textId="77777777" w:rsidR="00F96D63" w:rsidRDefault="00F96D63" w:rsidP="00626D46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547"/>
        <w:gridCol w:w="7229"/>
      </w:tblGrid>
      <w:tr w:rsidR="00F96D63" w14:paraId="2A2F2662" w14:textId="77777777" w:rsidTr="002B612E">
        <w:trPr>
          <w:trHeight w:val="498"/>
        </w:trPr>
        <w:tc>
          <w:tcPr>
            <w:tcW w:w="2547" w:type="dxa"/>
          </w:tcPr>
          <w:p w14:paraId="45C38FF4" w14:textId="4D6DAEE5" w:rsidR="00F96D63" w:rsidRPr="00F96D63" w:rsidRDefault="00F96D63" w:rsidP="002B612E">
            <w:pP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F96D63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Unidade demandante:</w:t>
            </w:r>
          </w:p>
        </w:tc>
        <w:tc>
          <w:tcPr>
            <w:tcW w:w="7229" w:type="dxa"/>
          </w:tcPr>
          <w:p w14:paraId="7A765F33" w14:textId="77777777" w:rsidR="00F96D63" w:rsidRDefault="00F96D63" w:rsidP="00626D46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</w:tr>
      <w:tr w:rsidR="00F96D63" w14:paraId="362CE07F" w14:textId="77777777" w:rsidTr="00A957BC">
        <w:trPr>
          <w:trHeight w:val="987"/>
        </w:trPr>
        <w:tc>
          <w:tcPr>
            <w:tcW w:w="2547" w:type="dxa"/>
          </w:tcPr>
          <w:p w14:paraId="6DE04501" w14:textId="7143757F" w:rsidR="00F96D63" w:rsidRPr="00F96D63" w:rsidRDefault="00F96D63" w:rsidP="002B612E">
            <w:pP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F96D63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Recurso:</w:t>
            </w:r>
          </w:p>
        </w:tc>
        <w:tc>
          <w:tcPr>
            <w:tcW w:w="7229" w:type="dxa"/>
          </w:tcPr>
          <w:p w14:paraId="4FC43B89" w14:textId="72EEE6C9" w:rsidR="00F96D63" w:rsidRPr="002B612E" w:rsidRDefault="00F96D63" w:rsidP="00626D46">
            <w:pP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2B612E">
              <w:rPr>
                <w:rFonts w:eastAsia="Times New Roman" w:cstheme="minorHAnsi"/>
                <w:color w:val="FF0000"/>
                <w:lang w:eastAsia="pt-BR"/>
              </w:rPr>
              <w:t xml:space="preserve">Ex. Recurso institucional, ou Recurso próprio. </w:t>
            </w:r>
            <w:r w:rsidR="002B612E">
              <w:rPr>
                <w:rFonts w:eastAsia="Times New Roman" w:cstheme="minorHAnsi"/>
                <w:color w:val="FF0000"/>
                <w:lang w:eastAsia="pt-BR"/>
              </w:rPr>
              <w:t>Neste último caso</w:t>
            </w:r>
            <w:r w:rsidR="00A957BC">
              <w:rPr>
                <w:rFonts w:eastAsia="Times New Roman" w:cstheme="minorHAnsi"/>
                <w:color w:val="FF0000"/>
                <w:lang w:eastAsia="pt-BR"/>
              </w:rPr>
              <w:t xml:space="preserve"> informar dados da</w:t>
            </w:r>
            <w:r w:rsidR="002B612E">
              <w:rPr>
                <w:rFonts w:eastAsia="Times New Roman" w:cstheme="minorHAnsi"/>
                <w:color w:val="FF0000"/>
                <w:lang w:eastAsia="pt-BR"/>
              </w:rPr>
              <w:t xml:space="preserve"> nota de empenho</w:t>
            </w:r>
          </w:p>
        </w:tc>
      </w:tr>
      <w:tr w:rsidR="00F96D63" w14:paraId="63CD99B5" w14:textId="77777777" w:rsidTr="002B612E">
        <w:trPr>
          <w:trHeight w:val="1691"/>
        </w:trPr>
        <w:tc>
          <w:tcPr>
            <w:tcW w:w="2547" w:type="dxa"/>
          </w:tcPr>
          <w:p w14:paraId="72AD26ED" w14:textId="1C4FC8E7" w:rsidR="00F96D63" w:rsidRPr="00F96D63" w:rsidRDefault="00F96D63" w:rsidP="002B612E">
            <w:pP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F96D63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Justificativa</w:t>
            </w:r>
            <w:r w:rsidR="00A957BC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 xml:space="preserve"> incluindo o nome do candidato classificado</w:t>
            </w:r>
            <w:r w:rsidRPr="00F96D63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:</w:t>
            </w:r>
          </w:p>
        </w:tc>
        <w:tc>
          <w:tcPr>
            <w:tcW w:w="7229" w:type="dxa"/>
          </w:tcPr>
          <w:p w14:paraId="77BB342D" w14:textId="77777777" w:rsidR="00F96D63" w:rsidRDefault="00F96D63" w:rsidP="00626D46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</w:tr>
    </w:tbl>
    <w:p w14:paraId="4C7A363A" w14:textId="77777777" w:rsidR="00F96D63" w:rsidRDefault="00F96D63" w:rsidP="00626D46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pt-BR"/>
        </w:rPr>
      </w:pPr>
    </w:p>
    <w:p w14:paraId="639DC337" w14:textId="4787576B" w:rsidR="00626D46" w:rsidRDefault="00D35836" w:rsidP="00D35836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pt-BR"/>
        </w:rPr>
      </w:pPr>
      <w:r w:rsidRPr="00D35836">
        <w:rPr>
          <w:rFonts w:eastAsia="Times New Roman" w:cstheme="minorHAnsi"/>
          <w:color w:val="000000"/>
          <w:sz w:val="24"/>
          <w:szCs w:val="24"/>
          <w:lang w:eastAsia="pt-BR"/>
        </w:rPr>
        <w:t xml:space="preserve"> </w:t>
      </w:r>
      <w:r w:rsidR="00F96D63" w:rsidRPr="00F96D63">
        <w:rPr>
          <w:rFonts w:eastAsia="Times New Roman" w:cstheme="minorHAnsi"/>
          <w:b/>
          <w:bCs/>
          <w:color w:val="000000"/>
          <w:sz w:val="24"/>
          <w:szCs w:val="24"/>
          <w:lang w:eastAsia="pt-BR"/>
        </w:rPr>
        <w:t xml:space="preserve">2. </w:t>
      </w:r>
      <w:r w:rsidR="002B612E">
        <w:rPr>
          <w:rFonts w:eastAsia="Times New Roman" w:cstheme="minorHAnsi"/>
          <w:b/>
          <w:bCs/>
          <w:color w:val="000000"/>
          <w:sz w:val="24"/>
          <w:szCs w:val="24"/>
          <w:lang w:eastAsia="pt-BR"/>
        </w:rPr>
        <w:t>Do estágio</w:t>
      </w:r>
      <w:r w:rsidRPr="00F96D63">
        <w:rPr>
          <w:rFonts w:eastAsia="Times New Roman" w:cstheme="minorHAnsi"/>
          <w:b/>
          <w:bCs/>
          <w:color w:val="000000"/>
          <w:sz w:val="24"/>
          <w:szCs w:val="24"/>
          <w:lang w:eastAsia="pt-BR"/>
        </w:rPr>
        <w:t>:</w:t>
      </w:r>
      <w:r w:rsidR="002B612E">
        <w:rPr>
          <w:rFonts w:eastAsia="Times New Roman" w:cstheme="minorHAnsi"/>
          <w:b/>
          <w:bCs/>
          <w:color w:val="000000"/>
          <w:sz w:val="24"/>
          <w:szCs w:val="24"/>
          <w:lang w:eastAsia="pt-BR"/>
        </w:rPr>
        <w:t xml:space="preserve"> </w:t>
      </w:r>
      <w:r w:rsidR="002B612E" w:rsidRPr="002B612E">
        <w:rPr>
          <w:rFonts w:eastAsia="Times New Roman" w:cstheme="minorHAnsi"/>
          <w:color w:val="000000"/>
          <w:sz w:val="24"/>
          <w:szCs w:val="24"/>
          <w:lang w:eastAsia="pt-BR"/>
        </w:rPr>
        <w:t>Carga horária semanal, turno, horário do estágio</w:t>
      </w:r>
      <w:r w:rsidR="002B612E">
        <w:rPr>
          <w:rFonts w:eastAsia="Times New Roman" w:cstheme="minorHAnsi"/>
          <w:color w:val="000000"/>
          <w:sz w:val="24"/>
          <w:szCs w:val="24"/>
          <w:lang w:eastAsia="pt-BR"/>
        </w:rPr>
        <w:t>, prazo.</w:t>
      </w:r>
    </w:p>
    <w:p w14:paraId="028FED92" w14:textId="77777777" w:rsidR="002B612E" w:rsidRPr="00F96D63" w:rsidRDefault="002B612E" w:rsidP="00D35836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lang w:eastAsia="pt-BR"/>
        </w:rPr>
      </w:pPr>
    </w:p>
    <w:tbl>
      <w:tblPr>
        <w:tblW w:w="0" w:type="auto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81"/>
      </w:tblGrid>
      <w:tr w:rsidR="00626D46" w:rsidRPr="00D35836" w14:paraId="5CC9851C" w14:textId="77777777" w:rsidTr="002B612E">
        <w:trPr>
          <w:trHeight w:val="524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60CE9" w14:textId="59E1116E" w:rsidR="00626D46" w:rsidRPr="00D35836" w:rsidRDefault="00626D46" w:rsidP="00D3583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pt-BR"/>
              </w:rPr>
            </w:pPr>
            <w:proofErr w:type="gramStart"/>
            <w:r w:rsidRPr="00D35836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 xml:space="preserve">( </w:t>
            </w:r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 xml:space="preserve"> </w:t>
            </w:r>
            <w:r w:rsidRPr="00D35836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)</w:t>
            </w:r>
            <w:proofErr w:type="gramEnd"/>
            <w:r w:rsidRPr="00D35836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 xml:space="preserve"> 20h</w:t>
            </w:r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;</w:t>
            </w:r>
            <w:r w:rsidR="00F96D63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 xml:space="preserve"> (  ) 30h.</w:t>
            </w:r>
          </w:p>
        </w:tc>
      </w:tr>
      <w:tr w:rsidR="002B612E" w:rsidRPr="00D35836" w14:paraId="725F2854" w14:textId="77777777" w:rsidTr="002B612E">
        <w:trPr>
          <w:trHeight w:val="1255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42D7E" w14:textId="77777777" w:rsidR="002B612E" w:rsidRDefault="002B612E" w:rsidP="002B612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(  )</w:t>
            </w:r>
            <w:proofErr w:type="gramEnd"/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 xml:space="preserve"> manhã. Das ___as ___</w:t>
            </w:r>
          </w:p>
          <w:p w14:paraId="2F41FFDC" w14:textId="77777777" w:rsidR="002B612E" w:rsidRDefault="002B612E" w:rsidP="002B612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(  )</w:t>
            </w:r>
            <w:proofErr w:type="gramEnd"/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 xml:space="preserve"> intermediário. Das ___ as ____</w:t>
            </w:r>
          </w:p>
          <w:p w14:paraId="12016089" w14:textId="77777777" w:rsidR="002B612E" w:rsidRDefault="002B612E" w:rsidP="002B612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(  )</w:t>
            </w:r>
            <w:proofErr w:type="gramEnd"/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 xml:space="preserve"> tarde. Das ___ as ___</w:t>
            </w:r>
          </w:p>
          <w:p w14:paraId="424BD60A" w14:textId="5A423595" w:rsidR="002B612E" w:rsidRPr="00D35836" w:rsidRDefault="002B612E" w:rsidP="002B612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(  )</w:t>
            </w:r>
            <w:proofErr w:type="gramEnd"/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 xml:space="preserve"> noite. Das ___ as ____</w:t>
            </w:r>
          </w:p>
        </w:tc>
      </w:tr>
      <w:tr w:rsidR="002B612E" w:rsidRPr="00D35836" w14:paraId="1E23B0CC" w14:textId="77777777" w:rsidTr="002B612E">
        <w:trPr>
          <w:trHeight w:val="422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BF145" w14:textId="112D6699" w:rsidR="002B612E" w:rsidRDefault="002B612E" w:rsidP="002B612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 xml:space="preserve">Prazo do contrato: </w:t>
            </w:r>
          </w:p>
        </w:tc>
      </w:tr>
      <w:tr w:rsidR="00A957BC" w:rsidRPr="00D35836" w14:paraId="492A5F09" w14:textId="77777777" w:rsidTr="002B612E">
        <w:trPr>
          <w:trHeight w:val="422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58349" w14:textId="32519578" w:rsidR="00A957BC" w:rsidRDefault="00A957BC" w:rsidP="002B612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Local de Lotação</w:t>
            </w:r>
            <w:r w:rsidR="00F87B5F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 xml:space="preserve"> do estagiário:</w:t>
            </w:r>
          </w:p>
        </w:tc>
      </w:tr>
    </w:tbl>
    <w:p w14:paraId="6D0B28F0" w14:textId="77777777" w:rsidR="00F96D63" w:rsidRDefault="00F96D63">
      <w:pPr>
        <w:rPr>
          <w:rFonts w:eastAsia="Times New Roman" w:cstheme="minorHAnsi"/>
          <w:color w:val="000000"/>
          <w:sz w:val="24"/>
          <w:szCs w:val="24"/>
          <w:lang w:eastAsia="pt-BR"/>
        </w:rPr>
      </w:pPr>
    </w:p>
    <w:p w14:paraId="7788EE4C" w14:textId="4B7BD340" w:rsidR="00626D46" w:rsidRPr="00F96D63" w:rsidRDefault="00F96D63">
      <w:pPr>
        <w:rPr>
          <w:rFonts w:eastAsia="Times New Roman" w:cstheme="minorHAnsi"/>
          <w:b/>
          <w:bCs/>
          <w:color w:val="000000"/>
          <w:sz w:val="24"/>
          <w:szCs w:val="24"/>
          <w:lang w:eastAsia="pt-BR"/>
        </w:rPr>
      </w:pPr>
      <w:r w:rsidRPr="00F96D63">
        <w:rPr>
          <w:rFonts w:eastAsia="Times New Roman" w:cstheme="minorHAnsi"/>
          <w:b/>
          <w:bCs/>
          <w:color w:val="000000"/>
          <w:sz w:val="24"/>
          <w:szCs w:val="24"/>
          <w:lang w:eastAsia="pt-BR"/>
        </w:rPr>
        <w:t>3.</w:t>
      </w:r>
      <w:r w:rsidR="002B612E">
        <w:rPr>
          <w:rFonts w:eastAsia="Times New Roman" w:cstheme="minorHAnsi"/>
          <w:b/>
          <w:bCs/>
          <w:color w:val="000000"/>
          <w:sz w:val="24"/>
          <w:szCs w:val="24"/>
          <w:lang w:eastAsia="pt-BR"/>
        </w:rPr>
        <w:t xml:space="preserve"> </w:t>
      </w:r>
      <w:r w:rsidR="00626D46" w:rsidRPr="00F96D63">
        <w:rPr>
          <w:rFonts w:eastAsia="Times New Roman" w:cstheme="minorHAnsi"/>
          <w:b/>
          <w:bCs/>
          <w:color w:val="000000"/>
          <w:sz w:val="24"/>
          <w:szCs w:val="24"/>
          <w:lang w:eastAsia="pt-BR"/>
        </w:rPr>
        <w:t>Supervisor de estági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696"/>
        <w:gridCol w:w="8080"/>
      </w:tblGrid>
      <w:tr w:rsidR="00F96D63" w14:paraId="117899A5" w14:textId="77777777" w:rsidTr="00F96D63">
        <w:tc>
          <w:tcPr>
            <w:tcW w:w="1696" w:type="dxa"/>
          </w:tcPr>
          <w:p w14:paraId="6202183B" w14:textId="132900B8" w:rsidR="00F96D63" w:rsidRDefault="00F96D63">
            <w:pP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Nome:</w:t>
            </w:r>
          </w:p>
        </w:tc>
        <w:tc>
          <w:tcPr>
            <w:tcW w:w="8080" w:type="dxa"/>
          </w:tcPr>
          <w:p w14:paraId="0568685E" w14:textId="77777777" w:rsidR="00F96D63" w:rsidRDefault="00F96D63">
            <w:pP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</w:p>
        </w:tc>
      </w:tr>
      <w:tr w:rsidR="00F96D63" w14:paraId="4712996C" w14:textId="77777777" w:rsidTr="00F96D63">
        <w:tc>
          <w:tcPr>
            <w:tcW w:w="1696" w:type="dxa"/>
          </w:tcPr>
          <w:p w14:paraId="5AAB0AF5" w14:textId="6BFD5DD6" w:rsidR="00F96D63" w:rsidRDefault="00F96D63">
            <w:pP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argo:</w:t>
            </w:r>
          </w:p>
        </w:tc>
        <w:tc>
          <w:tcPr>
            <w:tcW w:w="8080" w:type="dxa"/>
          </w:tcPr>
          <w:p w14:paraId="6ED045CC" w14:textId="77777777" w:rsidR="00F96D63" w:rsidRDefault="00F96D63">
            <w:pP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</w:p>
        </w:tc>
      </w:tr>
      <w:tr w:rsidR="00F96D63" w14:paraId="5EFDFB49" w14:textId="77777777" w:rsidTr="00F96D63">
        <w:tc>
          <w:tcPr>
            <w:tcW w:w="1696" w:type="dxa"/>
          </w:tcPr>
          <w:p w14:paraId="2F9496E2" w14:textId="74DF267C" w:rsidR="00F96D63" w:rsidRDefault="00F96D63">
            <w:pP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Escolaridade:</w:t>
            </w:r>
          </w:p>
        </w:tc>
        <w:tc>
          <w:tcPr>
            <w:tcW w:w="8080" w:type="dxa"/>
          </w:tcPr>
          <w:p w14:paraId="726D1CFD" w14:textId="77777777" w:rsidR="00F96D63" w:rsidRDefault="00F96D63">
            <w:pP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</w:p>
        </w:tc>
      </w:tr>
    </w:tbl>
    <w:p w14:paraId="02F4E8B6" w14:textId="77777777" w:rsidR="00F96D63" w:rsidRDefault="00F96D63">
      <w:pPr>
        <w:rPr>
          <w:rFonts w:eastAsia="Times New Roman" w:cstheme="minorHAnsi"/>
          <w:color w:val="000000"/>
          <w:sz w:val="24"/>
          <w:szCs w:val="24"/>
          <w:lang w:eastAsia="pt-BR"/>
        </w:rPr>
      </w:pPr>
    </w:p>
    <w:p w14:paraId="6395621C" w14:textId="7F19BED2" w:rsidR="00626D46" w:rsidRDefault="00F96D63">
      <w:pPr>
        <w:rPr>
          <w:rFonts w:cstheme="minorHAnsi"/>
          <w:b/>
          <w:bCs/>
          <w:color w:val="000000"/>
          <w:sz w:val="24"/>
          <w:szCs w:val="24"/>
        </w:rPr>
      </w:pPr>
      <w:r>
        <w:rPr>
          <w:rFonts w:cstheme="minorHAnsi"/>
          <w:b/>
          <w:bCs/>
          <w:color w:val="000000"/>
          <w:sz w:val="24"/>
          <w:szCs w:val="24"/>
        </w:rPr>
        <w:t>4. Edit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539"/>
        <w:gridCol w:w="6237"/>
      </w:tblGrid>
      <w:tr w:rsidR="00F96D63" w14:paraId="555BAADC" w14:textId="77777777" w:rsidTr="00F96D63">
        <w:tc>
          <w:tcPr>
            <w:tcW w:w="3539" w:type="dxa"/>
          </w:tcPr>
          <w:p w14:paraId="418AAFB6" w14:textId="078608BB" w:rsidR="00F96D63" w:rsidRPr="00F96D63" w:rsidRDefault="00F87B5F">
            <w:pPr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dital</w:t>
            </w:r>
            <w:r w:rsidR="00A957BC">
              <w:rPr>
                <w:rFonts w:cstheme="minorHAnsi"/>
                <w:color w:val="000000"/>
                <w:sz w:val="24"/>
                <w:szCs w:val="24"/>
              </w:rPr>
              <w:t xml:space="preserve"> do PSS</w:t>
            </w:r>
            <w:r w:rsidR="00F96D63" w:rsidRPr="00F96D63">
              <w:rPr>
                <w:rFonts w:cstheme="minorHAnsi"/>
                <w:color w:val="000000"/>
                <w:sz w:val="24"/>
                <w:szCs w:val="24"/>
              </w:rPr>
              <w:t>:</w:t>
            </w:r>
          </w:p>
        </w:tc>
        <w:tc>
          <w:tcPr>
            <w:tcW w:w="6237" w:type="dxa"/>
          </w:tcPr>
          <w:p w14:paraId="0083A4F3" w14:textId="74D97FC7" w:rsidR="00F96D63" w:rsidRPr="00F87B5F" w:rsidRDefault="00F87B5F">
            <w:pPr>
              <w:rPr>
                <w:rFonts w:cstheme="minorHAnsi"/>
                <w:sz w:val="24"/>
                <w:szCs w:val="24"/>
              </w:rPr>
            </w:pPr>
            <w:r w:rsidRPr="00F87B5F">
              <w:rPr>
                <w:rFonts w:cstheme="minorHAnsi"/>
                <w:sz w:val="24"/>
                <w:szCs w:val="24"/>
              </w:rPr>
              <w:t>Nº</w:t>
            </w:r>
          </w:p>
        </w:tc>
      </w:tr>
      <w:tr w:rsidR="00F96D63" w14:paraId="043475EF" w14:textId="77777777" w:rsidTr="00F96D63">
        <w:tc>
          <w:tcPr>
            <w:tcW w:w="3539" w:type="dxa"/>
          </w:tcPr>
          <w:p w14:paraId="38B696AF" w14:textId="7529778F" w:rsidR="00F96D63" w:rsidRPr="00F96D63" w:rsidRDefault="00F87B5F">
            <w:pPr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dital</w:t>
            </w:r>
            <w:r w:rsidR="00A957BC">
              <w:rPr>
                <w:rFonts w:cstheme="minorHAnsi"/>
                <w:color w:val="000000"/>
                <w:sz w:val="24"/>
                <w:szCs w:val="24"/>
              </w:rPr>
              <w:t xml:space="preserve"> de Homologação do PSS</w:t>
            </w:r>
            <w:r>
              <w:rPr>
                <w:rFonts w:cstheme="minorHAnsi"/>
                <w:color w:val="000000"/>
                <w:sz w:val="24"/>
                <w:szCs w:val="24"/>
              </w:rPr>
              <w:t>:</w:t>
            </w:r>
          </w:p>
        </w:tc>
        <w:tc>
          <w:tcPr>
            <w:tcW w:w="6237" w:type="dxa"/>
          </w:tcPr>
          <w:p w14:paraId="4FBF97EE" w14:textId="67BAF6F2" w:rsidR="00F96D63" w:rsidRPr="00F87B5F" w:rsidRDefault="00F87B5F">
            <w:pPr>
              <w:rPr>
                <w:rFonts w:cstheme="minorHAnsi"/>
                <w:sz w:val="24"/>
                <w:szCs w:val="24"/>
              </w:rPr>
            </w:pPr>
            <w:r w:rsidRPr="00F87B5F">
              <w:rPr>
                <w:rFonts w:cstheme="minorHAnsi"/>
                <w:sz w:val="24"/>
                <w:szCs w:val="24"/>
              </w:rPr>
              <w:t>Nº</w:t>
            </w:r>
          </w:p>
        </w:tc>
      </w:tr>
    </w:tbl>
    <w:p w14:paraId="63F94870" w14:textId="1CCCCF1E" w:rsidR="0033666F" w:rsidRPr="00713E04" w:rsidRDefault="0033666F" w:rsidP="002B612E">
      <w:pPr>
        <w:rPr>
          <w:rFonts w:cstheme="minorHAnsi"/>
          <w:sz w:val="24"/>
          <w:szCs w:val="24"/>
        </w:rPr>
      </w:pPr>
    </w:p>
    <w:sectPr w:rsidR="0033666F" w:rsidRPr="00713E04" w:rsidSect="00D35836">
      <w:headerReference w:type="default" r:id="rId6"/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08EDB6" w14:textId="77777777" w:rsidR="007A3539" w:rsidRDefault="007A3539" w:rsidP="00D35836">
      <w:pPr>
        <w:spacing w:after="0" w:line="240" w:lineRule="auto"/>
      </w:pPr>
      <w:r>
        <w:separator/>
      </w:r>
    </w:p>
  </w:endnote>
  <w:endnote w:type="continuationSeparator" w:id="0">
    <w:p w14:paraId="761D57E1" w14:textId="77777777" w:rsidR="007A3539" w:rsidRDefault="007A3539" w:rsidP="00D358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libri-Italic">
    <w:altName w:val="Calibri"/>
    <w:panose1 w:val="00000000000000000000"/>
    <w:charset w:val="00"/>
    <w:family w:val="roman"/>
    <w:notTrueType/>
    <w:pitch w:val="default"/>
  </w:font>
  <w:font w:name="Calibri-BoldItalic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1BDF0" w14:textId="182029C8" w:rsidR="00D35836" w:rsidRDefault="00D35836" w:rsidP="00D35836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88E168" w14:textId="77777777" w:rsidR="007A3539" w:rsidRDefault="007A3539" w:rsidP="00D35836">
      <w:pPr>
        <w:spacing w:after="0" w:line="240" w:lineRule="auto"/>
      </w:pPr>
      <w:r>
        <w:separator/>
      </w:r>
    </w:p>
  </w:footnote>
  <w:footnote w:type="continuationSeparator" w:id="0">
    <w:p w14:paraId="117B4725" w14:textId="77777777" w:rsidR="007A3539" w:rsidRDefault="007A3539" w:rsidP="00D358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C338BE" w14:textId="4F07B85A" w:rsidR="00626D46" w:rsidRDefault="00626D46" w:rsidP="00626D46">
    <w:pPr>
      <w:pStyle w:val="Cabealho"/>
    </w:pPr>
    <w:r w:rsidRPr="00D11B3D">
      <w:rPr>
        <w:rFonts w:ascii="Times New Roman" w:eastAsia="Times New Roman" w:hAnsi="Times New Roman" w:cs="Times New Roman"/>
        <w:noProof/>
        <w:sz w:val="24"/>
        <w:szCs w:val="24"/>
        <w:bdr w:val="none" w:sz="0" w:space="0" w:color="auto" w:frame="1"/>
        <w:lang w:eastAsia="pt-BR"/>
      </w:rPr>
      <w:drawing>
        <wp:anchor distT="0" distB="0" distL="114300" distR="114300" simplePos="0" relativeHeight="251659264" behindDoc="0" locked="0" layoutInCell="1" allowOverlap="1" wp14:anchorId="484B38F1" wp14:editId="7D62D695">
          <wp:simplePos x="0" y="0"/>
          <wp:positionH relativeFrom="column">
            <wp:posOffset>2971800</wp:posOffset>
          </wp:positionH>
          <wp:positionV relativeFrom="paragraph">
            <wp:posOffset>-192405</wp:posOffset>
          </wp:positionV>
          <wp:extent cx="792480" cy="809625"/>
          <wp:effectExtent l="0" t="0" r="7620" b="9525"/>
          <wp:wrapSquare wrapText="bothSides"/>
          <wp:docPr id="3" name="Imagem 3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3" descr="Desenho de personagem de desenho animado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480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64A4F2" w14:textId="45FB26AE" w:rsidR="00626D46" w:rsidRDefault="00626D46" w:rsidP="00626D46">
    <w:pPr>
      <w:pStyle w:val="Cabealho"/>
    </w:pPr>
  </w:p>
  <w:p w14:paraId="17189C2D" w14:textId="77777777" w:rsidR="00626D46" w:rsidRDefault="00626D46" w:rsidP="00626D46">
    <w:pPr>
      <w:pStyle w:val="Cabealho"/>
    </w:pPr>
  </w:p>
  <w:p w14:paraId="6E0F7384" w14:textId="77777777" w:rsidR="00626D46" w:rsidRDefault="00626D46" w:rsidP="00626D46">
    <w:pPr>
      <w:pStyle w:val="Cabealho"/>
      <w:jc w:val="center"/>
    </w:pPr>
  </w:p>
  <w:p w14:paraId="262C3008" w14:textId="5790EE36" w:rsidR="00626D46" w:rsidRDefault="00626D46" w:rsidP="00626D46">
    <w:pPr>
      <w:pStyle w:val="Cabealho"/>
      <w:jc w:val="center"/>
    </w:pPr>
    <w:r>
      <w:t>Universidade Federal do Oeste do Pará</w:t>
    </w:r>
  </w:p>
  <w:p w14:paraId="083B79E7" w14:textId="37A41531" w:rsidR="00626D46" w:rsidRDefault="00626D46" w:rsidP="00626D46">
    <w:pPr>
      <w:pStyle w:val="Cabealho"/>
      <w:jc w:val="center"/>
    </w:pPr>
    <w:r>
      <w:t>Pró Reitoria de Gestão de Pessoas</w:t>
    </w:r>
  </w:p>
  <w:p w14:paraId="2CCDC89A" w14:textId="01F0FDE3" w:rsidR="00F87B5F" w:rsidRDefault="00F87B5F" w:rsidP="00626D46">
    <w:pPr>
      <w:pStyle w:val="Cabealho"/>
      <w:jc w:val="center"/>
    </w:pPr>
    <w:r>
      <w:t>Coordenação de Admissão de Pessoal</w:t>
    </w:r>
  </w:p>
  <w:p w14:paraId="6CC041F8" w14:textId="77777777" w:rsidR="00626D46" w:rsidRDefault="00626D46" w:rsidP="00626D46">
    <w:pPr>
      <w:pStyle w:val="Cabealho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NbWwNDO2sDA3srRU0lEKTi0uzszPAykwrAUAnKNINCwAAAA="/>
  </w:docVars>
  <w:rsids>
    <w:rsidRoot w:val="00D35836"/>
    <w:rsid w:val="00125F79"/>
    <w:rsid w:val="00195236"/>
    <w:rsid w:val="002B612E"/>
    <w:rsid w:val="0033666F"/>
    <w:rsid w:val="00341C4F"/>
    <w:rsid w:val="00516092"/>
    <w:rsid w:val="00626D46"/>
    <w:rsid w:val="00631CAE"/>
    <w:rsid w:val="00635AE0"/>
    <w:rsid w:val="00713E04"/>
    <w:rsid w:val="007A3539"/>
    <w:rsid w:val="00862EE4"/>
    <w:rsid w:val="008C31B0"/>
    <w:rsid w:val="00A957BC"/>
    <w:rsid w:val="00AD7A71"/>
    <w:rsid w:val="00C70EBF"/>
    <w:rsid w:val="00CA537B"/>
    <w:rsid w:val="00D35836"/>
    <w:rsid w:val="00F3209B"/>
    <w:rsid w:val="00F87B5F"/>
    <w:rsid w:val="00F96D63"/>
    <w:rsid w:val="00FD5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EF418A"/>
  <w15:docId w15:val="{D6A1D67C-AFB9-4908-B36D-8ED096EDC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aliases w:val="Preferido"/>
    <w:basedOn w:val="Normal"/>
    <w:next w:val="Normal"/>
    <w:link w:val="TtuloChar"/>
    <w:uiPriority w:val="10"/>
    <w:qFormat/>
    <w:rsid w:val="00C70EBF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="Times New Roman" w:eastAsiaTheme="majorEastAsia" w:hAnsi="Times New Roman" w:cstheme="majorBidi"/>
      <w:color w:val="323E4F" w:themeColor="text2" w:themeShade="BF"/>
      <w:spacing w:val="5"/>
      <w:sz w:val="40"/>
      <w:szCs w:val="52"/>
    </w:rPr>
  </w:style>
  <w:style w:type="character" w:customStyle="1" w:styleId="TtuloChar">
    <w:name w:val="Título Char"/>
    <w:aliases w:val="Preferido Char"/>
    <w:basedOn w:val="Fontepargpadro"/>
    <w:link w:val="Ttulo"/>
    <w:uiPriority w:val="10"/>
    <w:rsid w:val="00C70EBF"/>
    <w:rPr>
      <w:rFonts w:ascii="Times New Roman" w:eastAsiaTheme="majorEastAsia" w:hAnsi="Times New Roman" w:cstheme="majorBidi"/>
      <w:color w:val="323E4F" w:themeColor="text2" w:themeShade="BF"/>
      <w:spacing w:val="5"/>
      <w:sz w:val="40"/>
      <w:szCs w:val="52"/>
    </w:rPr>
  </w:style>
  <w:style w:type="paragraph" w:styleId="Cabealho">
    <w:name w:val="header"/>
    <w:basedOn w:val="Normal"/>
    <w:link w:val="CabealhoChar"/>
    <w:uiPriority w:val="99"/>
    <w:unhideWhenUsed/>
    <w:rsid w:val="00D358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35836"/>
  </w:style>
  <w:style w:type="paragraph" w:styleId="Rodap">
    <w:name w:val="footer"/>
    <w:basedOn w:val="Normal"/>
    <w:link w:val="RodapChar"/>
    <w:uiPriority w:val="99"/>
    <w:unhideWhenUsed/>
    <w:rsid w:val="00D358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35836"/>
  </w:style>
  <w:style w:type="character" w:customStyle="1" w:styleId="fontstyle01">
    <w:name w:val="fontstyle01"/>
    <w:basedOn w:val="Fontepargpadro"/>
    <w:rsid w:val="00D35836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D35836"/>
    <w:rPr>
      <w:rFonts w:ascii="Calibri" w:hAnsi="Calibri" w:cs="Calibri" w:hint="default"/>
      <w:b w:val="0"/>
      <w:bCs w:val="0"/>
      <w:i w:val="0"/>
      <w:iCs w:val="0"/>
      <w:color w:val="FF0000"/>
      <w:sz w:val="24"/>
      <w:szCs w:val="24"/>
    </w:rPr>
  </w:style>
  <w:style w:type="character" w:customStyle="1" w:styleId="fontstyle31">
    <w:name w:val="fontstyle31"/>
    <w:basedOn w:val="Fontepargpadro"/>
    <w:rsid w:val="00D35836"/>
    <w:rPr>
      <w:rFonts w:ascii="Calibri-Italic" w:hAnsi="Calibri-Italic" w:hint="default"/>
      <w:b w:val="0"/>
      <w:bCs w:val="0"/>
      <w:i/>
      <w:iCs/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D35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41">
    <w:name w:val="fontstyle41"/>
    <w:basedOn w:val="Fontepargpadro"/>
    <w:rsid w:val="00713E04"/>
    <w:rPr>
      <w:rFonts w:ascii="Calibri-BoldItalic" w:hAnsi="Calibri-BoldItalic" w:hint="default"/>
      <w:b/>
      <w:bCs/>
      <w:i/>
      <w:iCs/>
      <w:color w:val="548DD4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713E04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713E04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713E0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13E0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13E0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13E0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13E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2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2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1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scila Miorando</dc:creator>
  <cp:lastModifiedBy>Usuário</cp:lastModifiedBy>
  <cp:revision>2</cp:revision>
  <dcterms:created xsi:type="dcterms:W3CDTF">2022-04-27T14:35:00Z</dcterms:created>
  <dcterms:modified xsi:type="dcterms:W3CDTF">2022-04-27T14:35:00Z</dcterms:modified>
</cp:coreProperties>
</file>